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7C924" w14:textId="7C0CDA85" w:rsidR="000955B6" w:rsidRDefault="0079175B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F60B00C" wp14:editId="241606BA">
            <wp:simplePos x="0" y="0"/>
            <wp:positionH relativeFrom="margin">
              <wp:posOffset>4805680</wp:posOffset>
            </wp:positionH>
            <wp:positionV relativeFrom="paragraph">
              <wp:posOffset>0</wp:posOffset>
            </wp:positionV>
            <wp:extent cx="996950" cy="22225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22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2C42B9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</w:p>
    <w:p w14:paraId="6B08621C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Publisher</w:t>
      </w:r>
    </w:p>
    <w:p w14:paraId="3BA8C123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Faculty of Geography, </w:t>
      </w:r>
      <w:proofErr w:type="spellStart"/>
      <w:r>
        <w:rPr>
          <w:color w:val="0000FF"/>
          <w:sz w:val="16"/>
          <w:szCs w:val="16"/>
        </w:rPr>
        <w:t>Universitas</w:t>
      </w:r>
      <w:proofErr w:type="spellEnd"/>
      <w:r>
        <w:rPr>
          <w:color w:val="0000FF"/>
          <w:sz w:val="16"/>
          <w:szCs w:val="16"/>
        </w:rPr>
        <w:t xml:space="preserve"> Gadjah </w:t>
      </w:r>
      <w:proofErr w:type="spellStart"/>
      <w:r>
        <w:rPr>
          <w:color w:val="0000FF"/>
          <w:sz w:val="16"/>
          <w:szCs w:val="16"/>
        </w:rPr>
        <w:t>Mada</w:t>
      </w:r>
      <w:proofErr w:type="spellEnd"/>
    </w:p>
    <w:p w14:paraId="54062405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proofErr w:type="spellStart"/>
      <w:r>
        <w:rPr>
          <w:color w:val="0000FF"/>
          <w:sz w:val="16"/>
          <w:szCs w:val="16"/>
        </w:rPr>
        <w:t>Bulaksumur</w:t>
      </w:r>
      <w:proofErr w:type="spellEnd"/>
      <w:r>
        <w:rPr>
          <w:color w:val="0000FF"/>
          <w:sz w:val="16"/>
          <w:szCs w:val="16"/>
        </w:rPr>
        <w:t>, Yogyakarta, Indonesia 55281</w:t>
      </w:r>
    </w:p>
    <w:p w14:paraId="0AA0B886" w14:textId="77777777" w:rsidR="000955B6" w:rsidRDefault="000955B6" w:rsidP="000955B6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Email: </w:t>
      </w:r>
      <w:hyperlink r:id="rId6">
        <w:r>
          <w:rPr>
            <w:color w:val="0000FF"/>
            <w:sz w:val="16"/>
            <w:szCs w:val="16"/>
            <w:u w:val="single"/>
          </w:rPr>
          <w:t>ijg@ugm.ac.id</w:t>
        </w:r>
      </w:hyperlink>
      <w:r>
        <w:rPr>
          <w:color w:val="0000FF"/>
          <w:sz w:val="16"/>
          <w:szCs w:val="16"/>
        </w:rPr>
        <w:t xml:space="preserve"> Web:</w:t>
      </w:r>
      <w:r>
        <w:t xml:space="preserve"> </w:t>
      </w:r>
      <w:hyperlink r:id="rId7">
        <w:r>
          <w:rPr>
            <w:color w:val="0000FF"/>
            <w:sz w:val="16"/>
            <w:szCs w:val="16"/>
            <w:u w:val="single"/>
          </w:rPr>
          <w:t>https://jurnal.ugm.ac.id/ijg</w:t>
        </w:r>
      </w:hyperlink>
      <w:r>
        <w:rPr>
          <w:color w:val="0000FF"/>
          <w:sz w:val="16"/>
          <w:szCs w:val="16"/>
        </w:rPr>
        <w:t xml:space="preserve"> </w:t>
      </w:r>
    </w:p>
    <w:p w14:paraId="52D3A4F3" w14:textId="77777777" w:rsidR="000E24CF" w:rsidRPr="000E24CF" w:rsidRDefault="000E24CF" w:rsidP="000E24CF">
      <w:pPr>
        <w:ind w:left="-992"/>
        <w:rPr>
          <w:bCs/>
          <w:lang w:val="sv-SE"/>
        </w:rPr>
      </w:pPr>
    </w:p>
    <w:p w14:paraId="1C6BE7EE" w14:textId="77777777" w:rsidR="00F82F06" w:rsidRDefault="00F82F06" w:rsidP="009011EF">
      <w:pPr>
        <w:spacing w:line="360" w:lineRule="auto"/>
        <w:jc w:val="center"/>
        <w:rPr>
          <w:b/>
          <w:lang w:val="sv-SE"/>
        </w:rPr>
      </w:pPr>
    </w:p>
    <w:p w14:paraId="72AD4D48" w14:textId="77777777" w:rsidR="00B60BCA" w:rsidRPr="000955B6" w:rsidRDefault="00B60BCA" w:rsidP="00B60BCA">
      <w:pPr>
        <w:jc w:val="center"/>
        <w:rPr>
          <w:b/>
          <w:caps/>
          <w:sz w:val="32"/>
          <w:szCs w:val="32"/>
        </w:rPr>
      </w:pPr>
      <w:r w:rsidRPr="000955B6">
        <w:rPr>
          <w:b/>
          <w:caps/>
          <w:sz w:val="32"/>
          <w:szCs w:val="32"/>
        </w:rPr>
        <w:t>Statement of Originality</w:t>
      </w:r>
      <w:r w:rsidR="00AE72B7">
        <w:rPr>
          <w:b/>
          <w:caps/>
          <w:sz w:val="32"/>
          <w:szCs w:val="32"/>
        </w:rPr>
        <w:t xml:space="preserve"> and conflict of interest declaration</w:t>
      </w:r>
    </w:p>
    <w:p w14:paraId="7D7AA95B" w14:textId="77777777" w:rsidR="00B60BCA" w:rsidRPr="000955B6" w:rsidRDefault="00B60BCA" w:rsidP="00B60BCA">
      <w:pPr>
        <w:jc w:val="center"/>
        <w:rPr>
          <w:b/>
          <w:caps/>
        </w:rPr>
      </w:pPr>
    </w:p>
    <w:p w14:paraId="65BFFEF8" w14:textId="77777777" w:rsidR="00B60BCA" w:rsidRPr="000955B6" w:rsidRDefault="00B60BCA" w:rsidP="00B60BCA">
      <w:pPr>
        <w:jc w:val="center"/>
        <w:rPr>
          <w:b/>
          <w:caps/>
        </w:rPr>
      </w:pPr>
    </w:p>
    <w:p w14:paraId="11A55420" w14:textId="77777777" w:rsidR="00B60BCA" w:rsidRPr="000955B6" w:rsidRDefault="00B60BCA" w:rsidP="00B60BCA">
      <w:pPr>
        <w:rPr>
          <w:b/>
          <w:caps/>
        </w:rPr>
      </w:pPr>
    </w:p>
    <w:p w14:paraId="0E9915E9" w14:textId="77777777" w:rsidR="00B60BCA" w:rsidRDefault="00B60BCA" w:rsidP="00B60BCA">
      <w:pPr>
        <w:spacing w:line="360" w:lineRule="auto"/>
        <w:rPr>
          <w:color w:val="FF0000"/>
        </w:rPr>
      </w:pPr>
      <w:r>
        <w:t xml:space="preserve">Title of the </w:t>
      </w:r>
      <w:proofErr w:type="gramStart"/>
      <w:r>
        <w:t>manuscript</w:t>
      </w:r>
      <w:r>
        <w:rPr>
          <w:lang w:val="id-ID"/>
        </w:rPr>
        <w:t xml:space="preserve"> </w:t>
      </w:r>
      <w:r w:rsidR="00063780">
        <w:rPr>
          <w:color w:val="FF0000"/>
        </w:rPr>
        <w:t>:</w:t>
      </w:r>
      <w:proofErr w:type="gramEnd"/>
    </w:p>
    <w:p w14:paraId="21EA4DA9" w14:textId="77777777" w:rsidR="00063780" w:rsidRPr="00766F56" w:rsidRDefault="00063780" w:rsidP="00063780">
      <w:pPr>
        <w:spacing w:line="360" w:lineRule="auto"/>
        <w:jc w:val="center"/>
        <w:rPr>
          <w:rFonts w:ascii="Minion Pro" w:hAnsi="Minion Pro"/>
          <w:b/>
          <w:sz w:val="32"/>
          <w:szCs w:val="32"/>
        </w:rPr>
      </w:pPr>
      <w:r>
        <w:rPr>
          <w:rFonts w:ascii="Minion Pro" w:hAnsi="Minion Pro"/>
          <w:b/>
          <w:sz w:val="32"/>
          <w:szCs w:val="32"/>
        </w:rPr>
        <w:t xml:space="preserve">Lineament Extraction using Gravity Data in the </w:t>
      </w:r>
      <w:proofErr w:type="spellStart"/>
      <w:r>
        <w:rPr>
          <w:rFonts w:ascii="Minion Pro" w:hAnsi="Minion Pro"/>
          <w:b/>
          <w:sz w:val="32"/>
          <w:szCs w:val="32"/>
        </w:rPr>
        <w:t>Citarum</w:t>
      </w:r>
      <w:proofErr w:type="spellEnd"/>
      <w:r>
        <w:rPr>
          <w:rFonts w:ascii="Minion Pro" w:hAnsi="Minion Pro"/>
          <w:b/>
          <w:sz w:val="32"/>
          <w:szCs w:val="32"/>
        </w:rPr>
        <w:t xml:space="preserve"> Watershed</w:t>
      </w:r>
    </w:p>
    <w:p w14:paraId="34B200D8" w14:textId="77777777" w:rsidR="00B60BCA" w:rsidRDefault="00B60BCA" w:rsidP="00B60BCA">
      <w:pPr>
        <w:spacing w:line="360" w:lineRule="auto"/>
        <w:rPr>
          <w:color w:val="FF0000"/>
        </w:rPr>
      </w:pPr>
    </w:p>
    <w:p w14:paraId="2BD73E01" w14:textId="77777777" w:rsidR="00B60BCA" w:rsidRDefault="00B60BCA" w:rsidP="00B60BCA">
      <w:pPr>
        <w:spacing w:line="360" w:lineRule="auto"/>
      </w:pPr>
      <w:r>
        <w:t>Authors:</w:t>
      </w:r>
    </w:p>
    <w:p w14:paraId="7B72768A" w14:textId="77777777" w:rsidR="00063780" w:rsidRDefault="00063780" w:rsidP="00B60BCA">
      <w:pPr>
        <w:spacing w:line="360" w:lineRule="auto"/>
      </w:pPr>
      <w:r>
        <w:t xml:space="preserve">1.Dr. Andi </w:t>
      </w:r>
      <w:proofErr w:type="spellStart"/>
      <w:r>
        <w:t>Agus</w:t>
      </w:r>
      <w:proofErr w:type="spellEnd"/>
      <w:r>
        <w:t xml:space="preserve"> Nur, M.T.</w:t>
      </w:r>
    </w:p>
    <w:p w14:paraId="713A8597" w14:textId="77777777" w:rsidR="00063780" w:rsidRDefault="00063780" w:rsidP="00B60BCA">
      <w:pPr>
        <w:spacing w:line="360" w:lineRule="auto"/>
      </w:pPr>
      <w:r>
        <w:t xml:space="preserve">2.Gumilar </w:t>
      </w:r>
      <w:proofErr w:type="spellStart"/>
      <w:r>
        <w:t>Utamas</w:t>
      </w:r>
      <w:proofErr w:type="spellEnd"/>
      <w:r>
        <w:t xml:space="preserve"> Nugraha, </w:t>
      </w:r>
      <w:proofErr w:type="spellStart"/>
      <w:r>
        <w:t>S.Si</w:t>
      </w:r>
      <w:proofErr w:type="spellEnd"/>
      <w:r>
        <w:t>., M.T.</w:t>
      </w:r>
    </w:p>
    <w:p w14:paraId="6D23DCA0" w14:textId="77777777" w:rsidR="00B60BCA" w:rsidRDefault="00B60BCA" w:rsidP="00B60BCA">
      <w:pPr>
        <w:spacing w:line="360" w:lineRule="auto"/>
        <w:rPr>
          <w:color w:val="FF0000"/>
        </w:rPr>
      </w:pPr>
    </w:p>
    <w:p w14:paraId="13D3E030" w14:textId="77777777" w:rsidR="00B60BCA" w:rsidRDefault="00B60BCA" w:rsidP="00B60BCA">
      <w:pPr>
        <w:spacing w:line="360" w:lineRule="auto"/>
        <w:jc w:val="both"/>
      </w:pPr>
      <w:r>
        <w:t>As the corresponding author I certify that this manuscript is original and its publication does not infringe any copyright.</w:t>
      </w:r>
    </w:p>
    <w:p w14:paraId="424C40DE" w14:textId="77777777" w:rsidR="00B60BCA" w:rsidRDefault="00B60BCA" w:rsidP="00B60BCA">
      <w:pPr>
        <w:spacing w:line="360" w:lineRule="auto"/>
        <w:jc w:val="both"/>
      </w:pPr>
      <w:r>
        <w:t xml:space="preserve">As the corresponding author I declare that the manuscript has not been previously published, in whole or in part in any other journal or scientific publishing company. </w:t>
      </w:r>
      <w:proofErr w:type="gramStart"/>
      <w:r>
        <w:t>Also</w:t>
      </w:r>
      <w:proofErr w:type="gramEnd"/>
      <w:r>
        <w:t xml:space="preserve"> the manuscript does not participate in any other publishing process.</w:t>
      </w:r>
      <w:r w:rsidR="00AE72B7">
        <w:t xml:space="preserve"> I also declare there is no conflict of interest.</w:t>
      </w:r>
    </w:p>
    <w:p w14:paraId="02615DAB" w14:textId="77777777" w:rsidR="00B60BCA" w:rsidRDefault="00B60BCA" w:rsidP="00B60BCA">
      <w:pPr>
        <w:spacing w:line="360" w:lineRule="auto"/>
        <w:jc w:val="both"/>
      </w:pPr>
      <w:r>
        <w:t>As the corresponding author I declare that all persons listed hereafter were committed in the creation of the paper and were informed about their participation.</w:t>
      </w:r>
    </w:p>
    <w:p w14:paraId="6C531481" w14:textId="77777777" w:rsidR="00B60BCA" w:rsidRDefault="00B60BCA" w:rsidP="00B60BCA">
      <w:pPr>
        <w:spacing w:line="360" w:lineRule="auto"/>
      </w:pPr>
    </w:p>
    <w:p w14:paraId="4A467939" w14:textId="77777777" w:rsidR="00B60BCA" w:rsidRDefault="00B60BCA" w:rsidP="00B60BCA">
      <w:pPr>
        <w:spacing w:line="360" w:lineRule="auto"/>
      </w:pPr>
    </w:p>
    <w:p w14:paraId="0CA560E4" w14:textId="77777777" w:rsidR="00B60BCA" w:rsidRDefault="00B60BCA" w:rsidP="00B60BCA"/>
    <w:p w14:paraId="3F82D4DC" w14:textId="6D0E6DD7" w:rsidR="00B60BCA" w:rsidRDefault="00B60BCA" w:rsidP="00B60BCA"/>
    <w:p w14:paraId="192CC115" w14:textId="5D98B8F4" w:rsidR="00B60BCA" w:rsidRPr="00674EF6" w:rsidRDefault="008005F8" w:rsidP="00B60BCA">
      <w:r>
        <w:rPr>
          <w:noProof/>
        </w:rPr>
        <w:drawing>
          <wp:anchor distT="0" distB="0" distL="114300" distR="114300" simplePos="0" relativeHeight="251659776" behindDoc="0" locked="0" layoutInCell="1" allowOverlap="1" wp14:anchorId="49109765" wp14:editId="21BF0707">
            <wp:simplePos x="0" y="0"/>
            <wp:positionH relativeFrom="column">
              <wp:posOffset>3194940</wp:posOffset>
            </wp:positionH>
            <wp:positionV relativeFrom="paragraph">
              <wp:posOffset>60007</wp:posOffset>
            </wp:positionV>
            <wp:extent cx="1291590" cy="1605277"/>
            <wp:effectExtent l="0" t="4128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40" t="24863" r="7980" b="27171"/>
                    <a:stretch/>
                  </pic:blipFill>
                  <pic:spPr bwMode="auto">
                    <a:xfrm rot="-5400000">
                      <a:off x="0" y="0"/>
                      <a:ext cx="1291590" cy="1605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BCA">
        <w:tab/>
      </w:r>
      <w:r w:rsidR="00B60BCA">
        <w:tab/>
      </w:r>
      <w:r w:rsidR="00B60BCA">
        <w:tab/>
      </w:r>
      <w:r w:rsidR="00B60BCA">
        <w:tab/>
      </w:r>
      <w:r w:rsidR="00B60BCA">
        <w:tab/>
      </w:r>
      <w:r w:rsidR="00B60BCA">
        <w:tab/>
      </w:r>
      <w:r w:rsidR="00674EF6">
        <w:t>Bandung, December 11</w:t>
      </w:r>
      <w:r w:rsidR="00674EF6" w:rsidRPr="00674EF6">
        <w:rPr>
          <w:vertAlign w:val="superscript"/>
        </w:rPr>
        <w:t>th</w:t>
      </w:r>
      <w:r w:rsidR="00674EF6">
        <w:t xml:space="preserve"> 2019</w:t>
      </w:r>
    </w:p>
    <w:p w14:paraId="64F80F34" w14:textId="201B9396" w:rsidR="00B60BCA" w:rsidRDefault="00B60BCA" w:rsidP="00B60BCA"/>
    <w:p w14:paraId="1B6C3029" w14:textId="77777777" w:rsidR="00B60BCA" w:rsidRDefault="00B60BCA" w:rsidP="00B60BCA"/>
    <w:p w14:paraId="20804873" w14:textId="671AF8C2" w:rsidR="00B60BCA" w:rsidRDefault="00B60BCA" w:rsidP="00B60BCA"/>
    <w:p w14:paraId="33EA76E8" w14:textId="44E084AA" w:rsidR="008005F8" w:rsidRDefault="008005F8" w:rsidP="00B60BCA"/>
    <w:p w14:paraId="744E3430" w14:textId="29DA0018" w:rsidR="008005F8" w:rsidRDefault="008005F8" w:rsidP="00B60BCA"/>
    <w:p w14:paraId="7468160D" w14:textId="2D6B7E0E" w:rsidR="00B60BCA" w:rsidRDefault="00B60BCA" w:rsidP="00B60BCA"/>
    <w:p w14:paraId="0FCFB76E" w14:textId="77777777" w:rsidR="008005F8" w:rsidRDefault="008005F8" w:rsidP="00B60BCA"/>
    <w:p w14:paraId="5822EC5A" w14:textId="77777777" w:rsidR="00B60BCA" w:rsidRDefault="00B60BCA" w:rsidP="00B60BCA"/>
    <w:p w14:paraId="4ED22DCF" w14:textId="77777777" w:rsidR="00B60BCA" w:rsidRDefault="00674EF6" w:rsidP="00B60BCA">
      <w:pPr>
        <w:ind w:left="3600" w:firstLine="720"/>
      </w:pPr>
      <w:r>
        <w:t xml:space="preserve">Gumilar </w:t>
      </w:r>
      <w:proofErr w:type="spellStart"/>
      <w:r>
        <w:t>Utamas</w:t>
      </w:r>
      <w:proofErr w:type="spellEnd"/>
      <w:r>
        <w:t xml:space="preserve"> Nugraha, </w:t>
      </w:r>
      <w:proofErr w:type="spellStart"/>
      <w:r>
        <w:t>S.Si</w:t>
      </w:r>
      <w:proofErr w:type="spellEnd"/>
      <w:r>
        <w:t>., M.T.</w:t>
      </w:r>
    </w:p>
    <w:p w14:paraId="7034345D" w14:textId="77777777" w:rsidR="00B60BCA" w:rsidRDefault="00B60BCA" w:rsidP="00B60BCA"/>
    <w:p w14:paraId="1DC9CFA5" w14:textId="77777777" w:rsidR="00B60BCA" w:rsidRDefault="00B60BCA" w:rsidP="00B60BCA">
      <w:bookmarkStart w:id="0" w:name="_GoBack"/>
      <w:bookmarkEnd w:id="0"/>
    </w:p>
    <w:sectPr w:rsidR="00B60BCA" w:rsidSect="00FA2EB8">
      <w:pgSz w:w="11906" w:h="16838" w:code="9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33AE"/>
    <w:multiLevelType w:val="hybridMultilevel"/>
    <w:tmpl w:val="71A8AD9E"/>
    <w:lvl w:ilvl="0" w:tplc="20166454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abstractNum w:abstractNumId="1" w15:restartNumberingAfterBreak="0">
    <w:nsid w:val="17BE142B"/>
    <w:multiLevelType w:val="hybridMultilevel"/>
    <w:tmpl w:val="F334CBEC"/>
    <w:lvl w:ilvl="0" w:tplc="9B187C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4432E"/>
    <w:multiLevelType w:val="hybridMultilevel"/>
    <w:tmpl w:val="DE061B8A"/>
    <w:lvl w:ilvl="0" w:tplc="37A07500">
      <w:numFmt w:val="bullet"/>
      <w:lvlText w:val="-"/>
      <w:lvlJc w:val="left"/>
      <w:pPr>
        <w:ind w:left="-27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4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1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8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6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3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0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7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488" w:hanging="360"/>
      </w:pPr>
      <w:rPr>
        <w:rFonts w:ascii="Wingdings" w:hAnsi="Wingdings" w:hint="default"/>
      </w:rPr>
    </w:lvl>
  </w:abstractNum>
  <w:abstractNum w:abstractNumId="3" w15:restartNumberingAfterBreak="0">
    <w:nsid w:val="7308532B"/>
    <w:multiLevelType w:val="hybridMultilevel"/>
    <w:tmpl w:val="3918DD42"/>
    <w:lvl w:ilvl="0" w:tplc="2BFE1656">
      <w:numFmt w:val="bullet"/>
      <w:lvlText w:val="-"/>
      <w:lvlJc w:val="left"/>
      <w:pPr>
        <w:ind w:left="-632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8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80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52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MDUyNjY2NTM3NTdR0lEKTi0uzszPAykwrAUAv4nyeywAAAA="/>
  </w:docVars>
  <w:rsids>
    <w:rsidRoot w:val="00F1207B"/>
    <w:rsid w:val="00063780"/>
    <w:rsid w:val="000955B6"/>
    <w:rsid w:val="000E24CF"/>
    <w:rsid w:val="001F30C5"/>
    <w:rsid w:val="00246389"/>
    <w:rsid w:val="0038027E"/>
    <w:rsid w:val="003F109A"/>
    <w:rsid w:val="00607BEA"/>
    <w:rsid w:val="00674EF6"/>
    <w:rsid w:val="0079175B"/>
    <w:rsid w:val="008005F8"/>
    <w:rsid w:val="00817B6A"/>
    <w:rsid w:val="009011EF"/>
    <w:rsid w:val="00A221FB"/>
    <w:rsid w:val="00AE3C26"/>
    <w:rsid w:val="00AE72B7"/>
    <w:rsid w:val="00B60BCA"/>
    <w:rsid w:val="00CE7CAD"/>
    <w:rsid w:val="00DC7E47"/>
    <w:rsid w:val="00E05B53"/>
    <w:rsid w:val="00EC37B8"/>
    <w:rsid w:val="00F10B7B"/>
    <w:rsid w:val="00F1207B"/>
    <w:rsid w:val="00F25525"/>
    <w:rsid w:val="00F36D82"/>
    <w:rsid w:val="00F43029"/>
    <w:rsid w:val="00F82F06"/>
    <w:rsid w:val="00F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A05E7"/>
  <w15:docId w15:val="{01E1A1BF-79C2-47FC-A6E3-102F7B395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07B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F10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B7B"/>
    <w:pPr>
      <w:spacing w:after="200"/>
    </w:pPr>
    <w:rPr>
      <w:rFonts w:ascii="Calibri" w:eastAsia="Calibri" w:hAnsi="Calibri" w:cs="Arial"/>
      <w:noProof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10B7B"/>
    <w:rPr>
      <w:noProof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B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0B7B"/>
    <w:rPr>
      <w:rFonts w:ascii="Tahoma" w:eastAsia="Times New Roman" w:hAnsi="Tahoma" w:cs="Tahoma"/>
      <w:sz w:val="16"/>
      <w:szCs w:val="16"/>
      <w:lang w:val="en-US"/>
    </w:rPr>
  </w:style>
  <w:style w:type="character" w:styleId="Hyperlink">
    <w:name w:val="Hyperlink"/>
    <w:uiPriority w:val="99"/>
    <w:unhideWhenUsed/>
    <w:rsid w:val="00F82F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2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40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jurnal.ugm.ac.id/ij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jg@ugm.ac.id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Links>
    <vt:vector size="12" baseType="variant">
      <vt:variant>
        <vt:i4>5963793</vt:i4>
      </vt:variant>
      <vt:variant>
        <vt:i4>3</vt:i4>
      </vt:variant>
      <vt:variant>
        <vt:i4>0</vt:i4>
      </vt:variant>
      <vt:variant>
        <vt:i4>5</vt:i4>
      </vt:variant>
      <vt:variant>
        <vt:lpwstr>https://jurnal.ugm.ac.id/ijg</vt:lpwstr>
      </vt:variant>
      <vt:variant>
        <vt:lpwstr/>
      </vt:variant>
      <vt:variant>
        <vt:i4>6225955</vt:i4>
      </vt:variant>
      <vt:variant>
        <vt:i4>0</vt:i4>
      </vt:variant>
      <vt:variant>
        <vt:i4>0</vt:i4>
      </vt:variant>
      <vt:variant>
        <vt:i4>5</vt:i4>
      </vt:variant>
      <vt:variant>
        <vt:lpwstr>mailto:ijg@ug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UMILAR UTAMAS NUGRAHA</cp:lastModifiedBy>
  <cp:revision>3</cp:revision>
  <cp:lastPrinted>2016-08-30T02:17:00Z</cp:lastPrinted>
  <dcterms:created xsi:type="dcterms:W3CDTF">2019-12-10T06:56:00Z</dcterms:created>
  <dcterms:modified xsi:type="dcterms:W3CDTF">2019-12-10T06:57:00Z</dcterms:modified>
</cp:coreProperties>
</file>